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F3D85" w14:textId="2E374E2B" w:rsidR="009E1D28" w:rsidRDefault="009E1D28" w:rsidP="009E1D28">
      <w:r w:rsidRPr="009E1D28">
        <w:rPr>
          <w:noProof/>
        </w:rPr>
        <w:drawing>
          <wp:inline distT="0" distB="0" distL="0" distR="0" wp14:anchorId="2996577E" wp14:editId="4D4F9108">
            <wp:extent cx="5943600" cy="3738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AEFDD" w14:textId="1955BC06" w:rsidR="009E1D28" w:rsidRPr="009E1D28" w:rsidRDefault="009E1D28" w:rsidP="009E1D28">
      <w:pPr>
        <w:rPr>
          <w:sz w:val="23"/>
          <w:szCs w:val="23"/>
        </w:rPr>
      </w:pPr>
      <w:r>
        <w:rPr>
          <w:sz w:val="23"/>
          <w:szCs w:val="23"/>
        </w:rPr>
        <w:t>Ratings of online statistics courses: 4 = Best, 1 = worst, blank = not taken</w:t>
      </w:r>
    </w:p>
    <w:p w14:paraId="4AE0F7C8" w14:textId="4000200D" w:rsidR="009E1D28" w:rsidRDefault="009E1D28" w:rsidP="009E1D28">
      <w:pPr>
        <w:pStyle w:val="Default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In R Your Job is To:</w:t>
      </w:r>
    </w:p>
    <w:p w14:paraId="5FDA78D9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36F7BD2C" w14:textId="28641C6A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 xml:space="preserve"> </w:t>
      </w:r>
      <w:r>
        <w:rPr>
          <w:color w:val="auto"/>
          <w:sz w:val="23"/>
          <w:szCs w:val="23"/>
        </w:rPr>
        <w:t xml:space="preserve">a user-based collaborative filter. This requires computing correlations between all </w:t>
      </w:r>
      <w:r>
        <w:rPr>
          <w:color w:val="auto"/>
          <w:sz w:val="23"/>
          <w:szCs w:val="23"/>
        </w:rPr>
        <w:t>student pairs</w:t>
      </w:r>
      <w:r>
        <w:rPr>
          <w:color w:val="auto"/>
          <w:sz w:val="23"/>
          <w:szCs w:val="23"/>
        </w:rPr>
        <w:t>. For which students is it possible to compute correlations with E.N.? Compute them.</w:t>
      </w:r>
    </w:p>
    <w:p w14:paraId="13BEB6C7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193A04AA" w14:textId="41E12F72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Then:</w:t>
      </w:r>
    </w:p>
    <w:p w14:paraId="76E5ED7F" w14:textId="77777777" w:rsidR="009E1D28" w:rsidRP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59211D85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Which single course should we recommend to E.N. based on the single nearest student to </w:t>
      </w:r>
      <w:proofErr w:type="spellStart"/>
      <w:r>
        <w:rPr>
          <w:color w:val="auto"/>
          <w:sz w:val="23"/>
          <w:szCs w:val="23"/>
        </w:rPr>
        <w:t>E.N.?Explain</w:t>
      </w:r>
      <w:proofErr w:type="spellEnd"/>
      <w:r>
        <w:rPr>
          <w:color w:val="auto"/>
          <w:sz w:val="23"/>
          <w:szCs w:val="23"/>
        </w:rPr>
        <w:t xml:space="preserve"> why.</w:t>
      </w:r>
    </w:p>
    <w:p w14:paraId="66765DAB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65F4479B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Based on the cosine similarities of the nearest students to E.N., which course should </w:t>
      </w:r>
      <w:proofErr w:type="spellStart"/>
      <w:r>
        <w:rPr>
          <w:color w:val="auto"/>
          <w:sz w:val="23"/>
          <w:szCs w:val="23"/>
        </w:rPr>
        <w:t>berecommended</w:t>
      </w:r>
      <w:proofErr w:type="spellEnd"/>
      <w:r>
        <w:rPr>
          <w:color w:val="auto"/>
          <w:sz w:val="23"/>
          <w:szCs w:val="23"/>
        </w:rPr>
        <w:t xml:space="preserve"> to E.N.?</w:t>
      </w:r>
    </w:p>
    <w:p w14:paraId="676BE105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30A4633F" w14:textId="2164BB46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>What is the conceptual difference between using the correlation as opposed to cosine similarities?[Hint: how are the missing values in the matrix handled in each case?</w:t>
      </w:r>
    </w:p>
    <w:p w14:paraId="307126A6" w14:textId="7FE48D4F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2A5E675D" w14:textId="7B637BAE" w:rsidR="009E1D28" w:rsidRDefault="009E1D28" w:rsidP="009E1D28">
      <w:pPr>
        <w:pStyle w:val="Default"/>
        <w:rPr>
          <w:b/>
          <w:bCs/>
          <w:color w:val="auto"/>
          <w:sz w:val="23"/>
          <w:szCs w:val="23"/>
        </w:rPr>
      </w:pPr>
      <w:r>
        <w:rPr>
          <w:b/>
          <w:bCs/>
          <w:color w:val="auto"/>
          <w:sz w:val="23"/>
          <w:szCs w:val="23"/>
        </w:rPr>
        <w:t>Then:</w:t>
      </w:r>
    </w:p>
    <w:p w14:paraId="328CAEB5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02B01DB3" w14:textId="0048BBFB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With large datasets, it is computationally difficult to compute user-based recommendations in real </w:t>
      </w:r>
      <w:r>
        <w:rPr>
          <w:color w:val="auto"/>
          <w:sz w:val="23"/>
          <w:szCs w:val="23"/>
        </w:rPr>
        <w:t>time, and</w:t>
      </w:r>
      <w:r>
        <w:rPr>
          <w:color w:val="auto"/>
          <w:sz w:val="23"/>
          <w:szCs w:val="23"/>
        </w:rPr>
        <w:t xml:space="preserve"> an item-based approach is used instead. Returning to the rating data (not the binary matrix), </w:t>
      </w:r>
      <w:r>
        <w:rPr>
          <w:color w:val="auto"/>
          <w:sz w:val="23"/>
          <w:szCs w:val="23"/>
        </w:rPr>
        <w:t>let’s now</w:t>
      </w:r>
      <w:r>
        <w:rPr>
          <w:color w:val="auto"/>
          <w:sz w:val="23"/>
          <w:szCs w:val="23"/>
        </w:rPr>
        <w:t xml:space="preserve"> take that approach. </w:t>
      </w:r>
    </w:p>
    <w:p w14:paraId="3970175F" w14:textId="5D872FC6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If the goal is still to find a recommendation for E.N., for which course pairs is it possible and useful </w:t>
      </w:r>
      <w:r>
        <w:rPr>
          <w:color w:val="auto"/>
          <w:sz w:val="23"/>
          <w:szCs w:val="23"/>
        </w:rPr>
        <w:t>to calculate</w:t>
      </w:r>
      <w:r>
        <w:rPr>
          <w:color w:val="auto"/>
          <w:sz w:val="23"/>
          <w:szCs w:val="23"/>
        </w:rPr>
        <w:t xml:space="preserve"> correlations?</w:t>
      </w:r>
    </w:p>
    <w:p w14:paraId="1C3D6BF6" w14:textId="4DAF4F11" w:rsidR="009E1D28" w:rsidRDefault="009E1D28" w:rsidP="009E1D28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lastRenderedPageBreak/>
        <w:t xml:space="preserve">Just looking at the data, and without yet calculating course pair correlations, which course would </w:t>
      </w:r>
      <w:r>
        <w:rPr>
          <w:color w:val="auto"/>
          <w:sz w:val="23"/>
          <w:szCs w:val="23"/>
        </w:rPr>
        <w:t>you recommend</w:t>
      </w:r>
      <w:r>
        <w:rPr>
          <w:color w:val="auto"/>
          <w:sz w:val="23"/>
          <w:szCs w:val="23"/>
        </w:rPr>
        <w:t xml:space="preserve"> to E.N., relying on item-based filtering? Calculate two course pair correlations </w:t>
      </w:r>
      <w:r>
        <w:rPr>
          <w:color w:val="auto"/>
          <w:sz w:val="23"/>
          <w:szCs w:val="23"/>
        </w:rPr>
        <w:t>involving your</w:t>
      </w:r>
      <w:r>
        <w:rPr>
          <w:color w:val="auto"/>
          <w:sz w:val="23"/>
          <w:szCs w:val="23"/>
        </w:rPr>
        <w:t xml:space="preserve"> guess and report the results.</w:t>
      </w:r>
    </w:p>
    <w:p w14:paraId="729D0589" w14:textId="77777777" w:rsidR="009E1D28" w:rsidRDefault="009E1D28" w:rsidP="009E1D28">
      <w:pPr>
        <w:pStyle w:val="Default"/>
        <w:rPr>
          <w:color w:val="auto"/>
        </w:rPr>
      </w:pPr>
    </w:p>
    <w:p w14:paraId="0CEA3BC1" w14:textId="3D08CBE4" w:rsidR="009E1D28" w:rsidRDefault="009E1D28" w:rsidP="009E1D28">
      <w:pPr>
        <w:pStyle w:val="Default"/>
        <w:rPr>
          <w:color w:val="auto"/>
          <w:sz w:val="23"/>
          <w:szCs w:val="23"/>
        </w:rPr>
      </w:pPr>
      <w:r w:rsidRPr="009E1D28">
        <w:rPr>
          <w:color w:val="auto"/>
          <w:sz w:val="23"/>
          <w:szCs w:val="23"/>
        </w:rPr>
        <w:t>Finally:</w:t>
      </w:r>
    </w:p>
    <w:p w14:paraId="1582BB47" w14:textId="77777777" w:rsidR="009E1D28" w:rsidRP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11030CA5" w14:textId="43268F3B" w:rsidR="009E1D28" w:rsidRDefault="009E1D28" w:rsidP="009E1D28">
      <w:pPr>
        <w:pStyle w:val="Default"/>
        <w:rPr>
          <w:color w:val="auto"/>
          <w:sz w:val="23"/>
          <w:szCs w:val="23"/>
        </w:rPr>
      </w:pPr>
      <w:r w:rsidRPr="009E1D28">
        <w:rPr>
          <w:color w:val="auto"/>
          <w:sz w:val="23"/>
          <w:szCs w:val="23"/>
        </w:rPr>
        <w:t>Apply i</w:t>
      </w:r>
      <w:r>
        <w:rPr>
          <w:color w:val="auto"/>
          <w:sz w:val="23"/>
          <w:szCs w:val="23"/>
        </w:rPr>
        <w:t xml:space="preserve">tem-based collaborative filtering to this dataset (using R) and based on the </w:t>
      </w:r>
      <w:r>
        <w:rPr>
          <w:color w:val="auto"/>
          <w:sz w:val="23"/>
          <w:szCs w:val="23"/>
        </w:rPr>
        <w:t>results, recommend</w:t>
      </w:r>
      <w:r>
        <w:rPr>
          <w:color w:val="auto"/>
          <w:sz w:val="23"/>
          <w:szCs w:val="23"/>
        </w:rPr>
        <w:t xml:space="preserve"> a course to E.N.</w:t>
      </w:r>
    </w:p>
    <w:p w14:paraId="38F9CC86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7E0E1C30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5C5ED8C6" w14:textId="77777777" w:rsidR="009E1D28" w:rsidRDefault="009E1D28" w:rsidP="009E1D28">
      <w:pPr>
        <w:pStyle w:val="Default"/>
        <w:rPr>
          <w:color w:val="auto"/>
          <w:sz w:val="23"/>
          <w:szCs w:val="23"/>
        </w:rPr>
      </w:pPr>
    </w:p>
    <w:p w14:paraId="534E2242" w14:textId="77777777" w:rsidR="009E1D28" w:rsidRDefault="009E1D28" w:rsidP="009E1D28"/>
    <w:sectPr w:rsidR="009E1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U2NzYxMDQ3NTJU0lEKTi0uzszPAykwrAUAxGaxkCwAAAA="/>
  </w:docVars>
  <w:rsids>
    <w:rsidRoot w:val="009E1D28"/>
    <w:rsid w:val="005318BB"/>
    <w:rsid w:val="007C0409"/>
    <w:rsid w:val="009E1D28"/>
    <w:rsid w:val="00A44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3264B"/>
  <w15:chartTrackingRefBased/>
  <w15:docId w15:val="{8168C3BA-2299-4EF6-BB27-A12ABF5CA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8B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1D2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2</Words>
  <Characters>1212</Characters>
  <Application>Microsoft Office Word</Application>
  <DocSecurity>0</DocSecurity>
  <Lines>10</Lines>
  <Paragraphs>2</Paragraphs>
  <ScaleCrop>false</ScaleCrop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, Anh</dc:creator>
  <cp:keywords/>
  <dc:description/>
  <cp:lastModifiedBy>Do, Anh</cp:lastModifiedBy>
  <cp:revision>1</cp:revision>
  <dcterms:created xsi:type="dcterms:W3CDTF">2021-08-02T05:22:00Z</dcterms:created>
  <dcterms:modified xsi:type="dcterms:W3CDTF">2021-08-02T05:26:00Z</dcterms:modified>
</cp:coreProperties>
</file>